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ตรรกศาสตร์เบื้องต้น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(14.26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สวัสดีครับทุกคนวันนี้นะครับนักเรียนทุกคน ครูตีนนะครับ  แล้ววันนี้นะครับครูฟิวส์จะมาสอน คณิตศาสตร์ แล้วชั้นมัธยมศึกษาปีที่ 4 นะครับ เฉพาะข้อที่ครูฟิวส์เตรียมมาสอนนักเรียนในวันนี้มีอะไรกันบ้าง ขอเชิญนักเรียนทุกคนไปรับฟังกันดีกว่านะครับ  นักเรียนรู้ไหมคำว่า ตรรกศาสตร์นี่นะครับ  ความสำคัญของวิชาคณิตศาสตร์มากเลย   เพราะว่าเป็นรากฐานและเครื่องมือในการสื่อสารและสื่อความหมายในวิชาคณิตศาสตร์ครับ ซึ่งผู้ที่ริเริ่มตรรกศาสตร์อย่างเป็นระบบนะครับ และได้รับการยกย่อง   ก็คือ Little นะครับ แล้วเป็นนักปรัชญาและนักวิทยาศาสตร์ชาวคริสต์นั่นเอง สำหรับการเรียนในครั้งนี้นะครับจะมีวัตถุประสงค์อยู่ 2 ข้อ ซึ่งข้อหนึ่งคือบอกความหมายของประพจน์  และข้อ 2 จำแนกข้อความว่าเป็นประพจน์หรือไม่เป็นประพจน์ นะครับ  นักเรียนครับก่อนที่นักเรียนนะครับ จะเข้าสู่บทเรียนของเรานะครับ ครูฟิวส์อยากให้นักเรียนช่วยกันพิจารณาประโยคต่อไปนี้นะครับ ว่าประโยคที่ครูฟิวส์กำหนดให้เป็นจริงหรือเป็นเท็จหรือว่าไม่สามารถเป็น บ่ได้ว่าเป็นจริงหรือเป็นเท็จ    สำหรับที่ประโยคจะให้นะครับมี 3 ประโยคได้แก่ค้างคาวเป็นสัตว์  +1    เท่ากับ 2 ถ้วยของผมเป็นคนดีช่วยกันคิดเลยนะครับ ต่อไปครูฟิวส์จะเริ่มเฉลยแล้วนะครับ   สำหรับประโยคที่เป็นจริงคือ 1 + 1 = 2 นะครับ   ประโยคที่เป็นเท็จนะครับคือค้างคาวเป็นสัตว์ปีก จริงๆเขาไม่ใช่สัตว์ปีกนะครับ ค้างคาวเป็นสัตว์เลี้ยงลูกด้วยนมและประโยคที่ไม่สามารถ สามารถบอกได้ว่าเป็นจริงหรือเป็นเท็จคือเพื่อนผมเป็นคนดีนั่นเองเป็นอย่างไรครับ อยู่กันหมดทุกคนไหมครับ   นักเรียนครับนักเรียนอาจจะสงสัยใช่ไหมครับ     ว่าให้พิจารณากันไปว่า ประโยคที่ครูให้ไปเป็นจริงหรือเป็นเท็จ  เพราะฉะนั้นเรามารู้จักคำศัพท์คำศัพท์นี้กันดีกว่านะครับ คำว่าประพจน์ประพจน์ก็คือประโยคหรือข้อความที่เป็นจริง หรืออย่างใดอย่างหนึ่ง ประโยคหรือข้อความดังกล่าวจะอยู่ในรูปประโยคบอกเล่าหรือประโยคปฏิเสธ ชื่อความหมายของคำว่าประพจน์นะครับ      ตอนนี้เรารู้ความหมายของคำว่าประพจน์กันแล้วเราลองย้อนกลับไปดูตัวอย่างที่ครูให้มาเมื่อ คู่นี้นะครับ  ประโยคที่เป็นจริงนะครับก็ได้แก่ 1 + 1 = 2 ถูกไหมครับ แล้วประโยคที่เป็นเท็จแก่ค้างคาวเป็นสัตว์ปีก 2 ประโยคนี้เราสามารถบอกได้อย่างได้ชัดว่า เป็นจริงหรือเป็นเท็จถูกได้ไหมครับ  ว่าจะส่งประโยคนี้เราถือว่าเป็นประพจน์นะครับ เป็นประพจน์     และในส่วนของประโยคที่ไม่สามารถบอกได้ว่าเป็นจริงหรือเป็นเท็จนะครับ  เป็นจริงเป็นเท็จ  อยากได้อย่างหนึ่งนะครับ ก็คือเพื่อนของผมเป็นคนดีเราจึงถือว่าประโยคนี้  ไม่เป็น ประพจน์              ถามว่าทำไมบางคนถึงบอกว่าประโยคนี้ถึงไม่เป็นประพจน์ เพื่อนเราก็เป็นคนดีนะเป็นจริงแต่อย่าลืมนะครับการเป็นคนดีนี่ แต่ละคนมีเกณฑ์และความรู้สึกในการตัดสินไม่เท่ากันเพราะฉะนั้นนี่ เราจึงไม่สามารถบอกได้อย่างแน่ชัดคำว่า จริงหรือเป็นเท็จอย่างใดอย่างหนึ่ง ok นะครับนักเรียน    นักเรียนครับ ในตรรกศาสตร์นี่  ที่เป็นจริงหรือเป็นเท็จของแต่ละประพจน์นี่เราเรียกว่าค่าความจริงของ ขับรถขับนักเรียนเช่น 3 = 1 + 2 ซึ่งเรารู้อยู่แล้วใช่ไหมครับว่า 1 + 2 ได้ 3 เพราะฉะนั้นนี่ 3 เท่ากับ 1 + 2 นี่  ซึ่งมีค่าประพจน์ที่มีค่าความจริงเป็นจริงหรือเรากล่าวสั้นๆได้ว่า 3 + 1 เท่ากับ 2 เป็นความจริง ข้อความที่ไม่ได้อยู่ในรูปของประโยคบอกเล่าหรือประโยคปฏิเสธไม่เป็นประโยชน์นะครับ เช่นคำถามคำสั่งห้ามขอร้อง อ้อนวอน   ประโยคแสดงความปรารถนา หรือประโยชน์อุทาน  ประโยคคนนี้จะไม่เป็นประพจน์จำให้ดีนะครับนักเรียน   นักเรียนครับ ต่อไปนี้จะเป็นตัวอย่างของประโยชน์หรือข้อความที่เป็นประพจน์ใช่ไหมครับ แต่ครูฟิวส์นี่อยากให้นักเรียนช่วยกันมีส่วนร่วมนะครับ  การพิจารณาว่าข้อความที่ครูฟิวส์กำหนดมาให้นั้น  มีค่าความจริงเป็นจริงหรือค่าความจริงเป็นเท็จ เพราะฉะนั้นขอให้นักเรียนทุกคน Stop วีดีโอไว้นะครับ  แล้วก็ช่วยกันพิจารณานะว่าเป็นจริงหรือเป็นเท็จ       ต่อไปครูจะเฉลยแล้วนะครับ ดาวพุธ       ดาวพุธเป็นดาวเคราะห์ไหมครับ   เป็นใช่ไหมครับ เพราะฉะนั้นดาวพุธเป็นดาวเคราะห์ จะมีค่าประพจน์ความจริงที่เป็นจริง         จังหวัดเชียงใหม่ไม่อยู่ในภาคใต้ของประเทศไทยจังหวัดเชียงใหม่อยู่ทางภาคเหนือใช่ไหมครับ เพราะฉะนั้น   เป็นประพจน์ที่มีค่าความจริงที่เป็น  จริง   เป็นประพจน์ที่มีค่าความจริงเป็นจริงนะครับ 9 ไม่เท่ากับ 3 ถูกไหมครับ  ถูกแล้วนะครับ   ว่าชนะ 9 ไม่เท่ากับซ้ำ ประพจน์ที่มีค่าความจริงเป็นจริง        17 + 8 ได้เท่ากับ 25  17 + 8 = เท่าไหร่ครับ  17 + 8 = 25 ใช่ไหมครับ แล้ว 25 ไม่เท่ากับ 25 ได้ไหมครับ ไม่จริงแล้วใช่ไหมครับ  ฉะนั้น 17 + 8 ไม่เท่ากับ 25 เป็นประพจน์ที่มีค่าความจริงที่เป็นเท็จครับ     พายเป็นจํานวนตรรกยะ    จริง พายเป็นจํานวนอตรรกยะนะครับ     เป็นประพจน์ที่มีค่าความจริงเป็นเท็จนะครับ     เซตว่างเป็นสับเซตของเซตทุกเซต อันนี้เป็นความรู้ในบทที่แล้วนะครับ   เซตว่างเป็นสับเซตของเซตทุกเซต จริงไหมครับ จริงนะครับเพราะฉะนั้นเป็นประพจน์ที่มีค่า ความจริงเป็นจริงนะครับ  ไม่ยากใช่ไหมครับนักเรียน     นักเรียนครับ ต่อไปจะเป็นตัวอย่างของประโยคหรือข้อความที่ไม่เป็นประพจน์นะครับ มีอะไรบ้างเรามาดูกันดีกว่านะครับ  ฝนตกหรือเปล่าอย่าเดินลัดสนาม ช่วยด้วย  กรุณาเปิดหน้าต่างด้วยได้โปรดเถิด น่ากลัวจริง ออกไปให้พ้น ขออภัยในความไม่สะดวก อยากไปเที่ยวเหลือเกิน  นักเรียนสังเกตเห็นอะไรไหมครับ   ประโยคพวกนี้ แล้วบอกได้ไหมครับว่าเป็นจริงหรือเป็นเท็จ เราบอกไม่ได้นะครับว่าเป็นจริงหรือเป็นเท็จอย่างใดอย่างหนึ่ง และนอกจากนี้บางประโยชน์ในนี้   ไปอยู่ในรูปของประโยคบอกเล่าหรือประโยคปฏิเสธด้วยนะครับ  เพราะฉะนั้นเราจึงสามารถสรุปได้อย่างง่ายดายเลยทีเดียวว่า  ประโยคพวกนี้ ไม่เป็นประพจน์ ok นะครับ ไม่ยากใช่ไหมครับ      สำหรับตัวอย่างสุดท้ายของเราในวันนี้นะครับ  ครูฟิวส์อยากให้นักเรียนทุกคนช่วยกันพิจารณาประโยคต่อไปนี้นะครับ เป็นประพจน์หรือไม่  นักเรียนไม่ต้องหาค่าความจริงก็ได้นะครับว่าเป็นจริงหรือเป็นเท็จนะคะ ซึ่งมีค่าต่อไปนี้นะครับ  ข้อที่ 1 เดือนสิงหาคมมี 30 วัน ข้อที่ 2 เซตว่าง เป็นสับเซตของเซตที่มีสมาชิกเป็น 1 2 และ 3  ข้อที่ 3 นิยมตำแหน่งที่ 80 ของ 22 หารด้วย 7 คือ 6  ข้อที่ 4 บนดาวอังคารมีสิ่งมีชีวิต ข้อที่ 5 เปิดประตูให้หน่อยครับ       Google อยากให้นักเรียนทุกคนนะครับเพราะวีดีโอไว้  แล้วลองหาคำตอบก่อนนะครับ ที่ครูจะเฉลยให้พวกเรา          เดือนสิงหาคมมี 30 วันเป็นประพจน์ไหมครับ   เรารู้ว่าเดือนสิงหาคมจริงๆแล้วมี 31 วันใช่ไหมครับ  เพราะฉะนั้นประโยคหรือข้อความต่อไปนี้  เป็นเพชร  อินเทคค์ใช่ไหมครับ   เพราะฉะนั้นถ้าเราสามารถบอกได้ว่าเป็นจริงหรือเป็นเท็จ  ดังนั้นประโยคนี้ จึงเป็นเท็จ           ข้อที่ 2 เซตว่าง เซตที่มีสมาชิก 12    นักเรียนจำได้ไหมครับ เซตว่างเป็นสับเซตของเซตของเซต เพราะฉะนั้น  เสร็จบ้างก็ต้องเป็นสมาชิกของเซตที่มี 1 2 และ 3 นะครับเพราะฉะนั้นข้อนี้เป็นจริง ครับ เป็นจริง  ถ้าเป็นจริงเราสามารถระบุได้ว่าเป็นจริงหรือเป็นเท็จ  เราจึงสามารถสรุปได้เลยว่า ข้อความนี้ ประพจน์นะครับ             นักเรียนเข้าเสนอข้อที่ 3 นะครับจะมีความพิเศษนะครับ เรามาดูกันดีกว่านะครับ   ทศนิยมตำแหน่งที่ 80 ของ 22 หารด้วย 7 คือ 6 คือตอนนี้ เรายังไม่ได้คำนวณใช่ไหมครับเราจึงไม่รู้ว่า ทศนิยม ตำแหน่งที่ 8227 หั่น คือเธอจริงหรือเปล่า   หลังจากที่เราคำนวณเสร็จเรียบร้อยแล้ว   เราจะรู้ไหมว่า ตำแหน่งที่ 80 คือ 20    ขณะนี้ถ้าเราคำนวณเสร็จเราสามารถบอกได้อย่างแน่ชัดว่า เป็นจริงหรือเป็นเท็จใช่ไหมครับเพราะฉะนั้นประโยคนี้ จึง   ประพจน์นะครับ         เพียงแต่ว่าตอนนี้เรายังไม่ทราบข้อความจริงใช่ไหมครับแต่ถ้าเราลองคำนวณเสร็จแล้วนี่ เราก็จะทราบความจริงครับ  กูก็อยากรู้เหมือนกันนะครับว่า   จะเป็น 6 จริงหรือเปล่า แล้วตัวอย่างที่ 4 นะครับบนดาวอังคารมีสิ่งมีชีวิต  แค่นี้ก็ข้อที่ 3 เลยนะครับ    ถ้าเรามีความสำเร็จโดยใช้กระบวนไปสำรวจดาวอังคาร  การทำอะไรสักอย่างนี่สุดท้ายเราจะทราบแน่ชัดใช่ไหมครับ ว่าสรุปแล้วดาวอังคารมีสิ่งมีชีวิตหรือมีสิ่งไม่มีชีวิตใช่ไหมครับ เพราะฉะนั้นประโยคนี้ก็เป็นประพจน์นะครับ    เพียงแค่เป็นอย่างไรครับ ต้องมีการสำรวจใช่ไหมครับ ค้นหาความจริง      แต่สุดท้ายเราจะสามารถบอกได้ว่ามีชีวิตหรือไม่มีสิ่งมีชีวิตกันแน่  แล้วก็สรุปได้ว่าเป็นจริงหรือเป็นเท็จได้อย่างแน่ชัด    และข้อสุดท้ายนะครับเปิดประตูให้หน่อย  เปิดประตูให้หน่อยครับนี่ เราบอกได้ไหมครับว่า เป็นจริงหรือเป็นเท็จบอกไม่ได้นะครับ แล้วก็ เปิดประตูให้หน่อยครับ  ประโยคบอกเล่า  ข้อที่ 5 เปิดประตูให้หน่อยครับจึงไม่เป็นประพจน์นะครับ          ไม่ยากใช่ไหมครับนักเรียนง่ายนิดเดียว  เป็นอย่างไรกันบ้างครับนักเรียนสำหรับการเรียนในครั้งนี้นะครับ  ซึ่งวันนี้นะครับนักเรียนได้เรียนรู้เกี่ยวกับการ  บอกความหมายของประพจน์  แล้วก็จำแนกข้อความว่าเป็นประพจน์หรือไม่เป็นประพจน์ถูกไหมครับ ซึ่งประพจน์คืออะไรครับประพจน์ก็คือข้อความ หรือประโยคที่เป็นจริงหรือเป็นเท็จอย่างใดอย่างหนึ่งเท่านั้น  ประโยคหรือข้อความดังกล่าว อยู่ในรูปของ  ประโยคบอกเล่าหรือประโยคปฏิเสธก็ได้นะครับ  และในทางเศรษฐศาสตร์เราจะเรียกการเป็นจริงเป็นเท็จของแต่ละคนว่า  ค่าความจริงของประพจน์ใช่ไหมครับ  ละครจากการเรียนวันนี้นะครับครูฟิวส์ขอฝากแบบฝึกหัดไว้ให้นักเรียนนะครับ ลองไปทำดูสัก 5 ข้อนะครับ และพบกับผู้ซื้อได้ไหมในคลิปหน้านะครับ                                                                                                                                                 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ตรรกศาสตร์เบื้องต้น ตอน 1 (14.26 นาที)</dc:title>
  <dc:creator/>
  <cp:keywords/>
  <dcterms:created xsi:type="dcterms:W3CDTF">2024-03-27T08:29:39Z</dcterms:created>
  <dcterms:modified xsi:type="dcterms:W3CDTF">2024-03-27T08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14.40 น.</vt:lpwstr>
  </property>
  <property fmtid="{D5CDD505-2E9C-101B-9397-08002B2CF9AE}" pid="3" name="subtitle">
    <vt:lpwstr/>
  </property>
</Properties>
</file>